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kina</w:t>
      </w:r>
      <w:r>
        <w:t xml:space="preserve"> </w:t>
      </w:r>
      <w:r>
        <w:t xml:space="preserve">Fas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urkina Faso received a score of 7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urkina Faso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kina Faso received a score of</w:t>
      </w:r>
      <w:r>
        <w:t xml:space="preserve"> </w:t>
      </w:r>
      <w:r>
        <w:rPr>
          <w:b/>
          <w:bCs/>
        </w:rPr>
        <w:t xml:space="preserve">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urkina Faso received a score of 80.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urkina Faso received a score of 4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urkina Faso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urkina Faso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urkina Fas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urkina Faso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urkina Fas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urkina Faso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urkina Fas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urkina Fas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urkina Faso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urkina Fas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urkina Fas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urkina Faso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urkina Faso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1985,1996,2006,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8, 2003, 2005, 2007, 2009, 2014,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7, 1998, 1999, 2000, 2001, 2002, 2003, 2004, 2005, 2006, 2007,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8,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1998, 1999, 2003, 2006, 2010, 2014, 201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9D71A7-52BB-44F3-904F-2D03438A1AC2}"/>
</file>

<file path=customXml/itemProps2.xml><?xml version="1.0" encoding="utf-8"?>
<ds:datastoreItem xmlns:ds="http://schemas.openxmlformats.org/officeDocument/2006/customXml" ds:itemID="{3D2D0D39-5EEB-4A93-8356-9B52A25AE77D}"/>
</file>

<file path=customXml/itemProps3.xml><?xml version="1.0" encoding="utf-8"?>
<ds:datastoreItem xmlns:ds="http://schemas.openxmlformats.org/officeDocument/2006/customXml" ds:itemID="{DB6A9112-4B68-4679-968F-2B6780A171F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1:51Z</dcterms:created>
  <dcterms:modified xsi:type="dcterms:W3CDTF">2024-11-01T11: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urkina Fas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